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7BF44" w14:textId="77777777" w:rsidR="003536BE" w:rsidRDefault="00403361" w:rsidP="00403361">
      <w:pPr>
        <w:jc w:val="center"/>
        <w:rPr>
          <w:b/>
          <w:sz w:val="24"/>
          <w:szCs w:val="24"/>
        </w:rPr>
      </w:pPr>
      <w:r w:rsidRPr="009E3FE9">
        <w:rPr>
          <w:b/>
          <w:sz w:val="24"/>
          <w:szCs w:val="24"/>
        </w:rPr>
        <w:t>CHRONOLOGY OF THE AGENDA ITEM</w:t>
      </w:r>
    </w:p>
    <w:p w14:paraId="09B8DF05" w14:textId="144E1449" w:rsidR="00E3372C" w:rsidRPr="00E3372C" w:rsidRDefault="00E3372C" w:rsidP="00E3372C">
      <w:pPr>
        <w:jc w:val="both"/>
        <w:rPr>
          <w:rFonts w:ascii="Calibri" w:hAnsi="Calibri" w:cs="Calibri"/>
          <w:sz w:val="24"/>
          <w:szCs w:val="24"/>
        </w:rPr>
      </w:pPr>
      <w:r>
        <w:rPr>
          <w:rFonts w:ascii="Calibri" w:hAnsi="Calibri" w:cs="Calibri"/>
          <w:sz w:val="24"/>
          <w:szCs w:val="24"/>
        </w:rPr>
        <w:t xml:space="preserve">A formal Request for Proposals was issued </w:t>
      </w:r>
      <w:r w:rsidRPr="00E3372C">
        <w:rPr>
          <w:rFonts w:ascii="Calibri" w:hAnsi="Calibri" w:cs="Calibri"/>
          <w:sz w:val="24"/>
          <w:szCs w:val="24"/>
        </w:rPr>
        <w:t>on August 3, 2023</w:t>
      </w:r>
      <w:r>
        <w:rPr>
          <w:rFonts w:ascii="Calibri" w:hAnsi="Calibri" w:cs="Calibri"/>
          <w:sz w:val="24"/>
          <w:szCs w:val="24"/>
        </w:rPr>
        <w:t xml:space="preserve">, and </w:t>
      </w:r>
      <w:r w:rsidRPr="00E3372C">
        <w:rPr>
          <w:rFonts w:ascii="Calibri" w:hAnsi="Calibri" w:cs="Calibri"/>
          <w:sz w:val="24"/>
          <w:szCs w:val="24"/>
        </w:rPr>
        <w:t>hree (3) proposals were received on September 7, 2023, for GC Services for Roof, HVAC and Controls Replacement Services at Chapel Hill Middle School, Stephenson Middle School, Druid Hills Middle School and Columbia Elementary School.</w:t>
      </w:r>
      <w:r w:rsidRPr="00E3372C">
        <w:rPr>
          <w:rFonts w:ascii="Calibri" w:hAnsi="Calibri" w:cs="Calibri"/>
          <w:b/>
          <w:bCs/>
          <w:sz w:val="24"/>
          <w:szCs w:val="24"/>
        </w:rPr>
        <w:t xml:space="preserve">  </w:t>
      </w:r>
      <w:r w:rsidRPr="00E3372C">
        <w:rPr>
          <w:rFonts w:ascii="Calibri" w:hAnsi="Calibri" w:cs="Calibri"/>
          <w:sz w:val="24"/>
          <w:szCs w:val="24"/>
        </w:rPr>
        <w:t xml:space="preserve">  All three (3) proposals were deemed responsive and evaluated by a selection committee.  </w:t>
      </w:r>
      <w:r w:rsidRPr="00E3372C">
        <w:rPr>
          <w:rFonts w:ascii="Calibri" w:eastAsia="Verdana" w:hAnsi="Calibri" w:cs="Calibri"/>
          <w:sz w:val="24"/>
          <w:szCs w:val="24"/>
        </w:rPr>
        <w:t xml:space="preserve">This recommendation is based on the evaluations. </w:t>
      </w:r>
    </w:p>
    <w:p w14:paraId="447C77B1" w14:textId="4C21C423" w:rsidR="004401E2" w:rsidRPr="004401E2" w:rsidRDefault="004401E2" w:rsidP="004401E2">
      <w:pPr>
        <w:jc w:val="both"/>
        <w:rPr>
          <w:sz w:val="24"/>
          <w:szCs w:val="24"/>
        </w:rPr>
      </w:pPr>
      <w:r w:rsidRPr="004401E2">
        <w:rPr>
          <w:sz w:val="24"/>
          <w:szCs w:val="24"/>
        </w:rPr>
        <w:t xml:space="preserve">This request is to authorize DCSD to contract with </w:t>
      </w:r>
      <w:r w:rsidR="00E3372C">
        <w:rPr>
          <w:b/>
          <w:sz w:val="24"/>
          <w:szCs w:val="24"/>
        </w:rPr>
        <w:t xml:space="preserve">F.H. Paschen, S.N. Nielsen &amp; Associates LLC </w:t>
      </w:r>
      <w:r w:rsidRPr="004401E2">
        <w:rPr>
          <w:sz w:val="24"/>
          <w:szCs w:val="24"/>
        </w:rPr>
        <w:t xml:space="preserve"> t</w:t>
      </w:r>
      <w:r w:rsidR="00E26A14">
        <w:rPr>
          <w:sz w:val="24"/>
          <w:szCs w:val="24"/>
        </w:rPr>
        <w:t xml:space="preserve">o provide GC services for the </w:t>
      </w:r>
      <w:r w:rsidR="00E3372C">
        <w:rPr>
          <w:sz w:val="24"/>
          <w:szCs w:val="24"/>
        </w:rPr>
        <w:t xml:space="preserve">Chapel Hill </w:t>
      </w:r>
      <w:r>
        <w:rPr>
          <w:sz w:val="24"/>
          <w:szCs w:val="24"/>
        </w:rPr>
        <w:t>Middle School</w:t>
      </w:r>
      <w:r w:rsidR="00E3372C">
        <w:rPr>
          <w:sz w:val="24"/>
          <w:szCs w:val="24"/>
        </w:rPr>
        <w:t>, Stephenson Middle School, Druid Hills Middle School and Columbia Elementary School</w:t>
      </w:r>
      <w:bookmarkStart w:id="0" w:name="_GoBack"/>
      <w:bookmarkEnd w:id="0"/>
      <w:r>
        <w:rPr>
          <w:sz w:val="24"/>
          <w:szCs w:val="24"/>
        </w:rPr>
        <w:t xml:space="preserve"> Roof, HVAC and Controls Replacement project.</w:t>
      </w:r>
    </w:p>
    <w:p w14:paraId="0CB935EB" w14:textId="3C6D344E" w:rsidR="008A5E89" w:rsidRDefault="008A5E89" w:rsidP="008A5E89">
      <w:pPr>
        <w:jc w:val="both"/>
        <w:rPr>
          <w:sz w:val="24"/>
          <w:szCs w:val="24"/>
        </w:rPr>
      </w:pPr>
    </w:p>
    <w:p w14:paraId="38562135" w14:textId="77777777" w:rsidR="00A67095" w:rsidRPr="00A67095" w:rsidRDefault="00A67095" w:rsidP="00A67095">
      <w:pPr>
        <w:rPr>
          <w:sz w:val="24"/>
          <w:szCs w:val="24"/>
        </w:rPr>
      </w:pPr>
    </w:p>
    <w:sectPr w:rsidR="00A67095" w:rsidRPr="00A67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090E5A"/>
    <w:multiLevelType w:val="hybridMultilevel"/>
    <w:tmpl w:val="2FB0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sDAxNjI2tLSwsLRU0lEKTi0uzszPAykwqQUAJ4RXniwAAAA="/>
  </w:docVars>
  <w:rsids>
    <w:rsidRoot w:val="00403361"/>
    <w:rsid w:val="00090992"/>
    <w:rsid w:val="000D018A"/>
    <w:rsid w:val="000F1414"/>
    <w:rsid w:val="00140DBD"/>
    <w:rsid w:val="00172915"/>
    <w:rsid w:val="001C037F"/>
    <w:rsid w:val="001F4C87"/>
    <w:rsid w:val="00206444"/>
    <w:rsid w:val="00207AA3"/>
    <w:rsid w:val="0021743D"/>
    <w:rsid w:val="002E0958"/>
    <w:rsid w:val="002E3AC6"/>
    <w:rsid w:val="002F56BD"/>
    <w:rsid w:val="00310479"/>
    <w:rsid w:val="003536BE"/>
    <w:rsid w:val="0038315B"/>
    <w:rsid w:val="00393471"/>
    <w:rsid w:val="00393BBA"/>
    <w:rsid w:val="003E7992"/>
    <w:rsid w:val="0040053B"/>
    <w:rsid w:val="00403361"/>
    <w:rsid w:val="004401E2"/>
    <w:rsid w:val="00453C0A"/>
    <w:rsid w:val="00484AF3"/>
    <w:rsid w:val="005006A5"/>
    <w:rsid w:val="005010B5"/>
    <w:rsid w:val="0050590F"/>
    <w:rsid w:val="00535E5B"/>
    <w:rsid w:val="00544635"/>
    <w:rsid w:val="00570DAC"/>
    <w:rsid w:val="006166FC"/>
    <w:rsid w:val="0067305B"/>
    <w:rsid w:val="006746A3"/>
    <w:rsid w:val="006E2592"/>
    <w:rsid w:val="00746124"/>
    <w:rsid w:val="007F0C10"/>
    <w:rsid w:val="00810CC6"/>
    <w:rsid w:val="008612B6"/>
    <w:rsid w:val="0086191B"/>
    <w:rsid w:val="00871082"/>
    <w:rsid w:val="008A5E89"/>
    <w:rsid w:val="009874B2"/>
    <w:rsid w:val="009C58E7"/>
    <w:rsid w:val="009E3FE9"/>
    <w:rsid w:val="00A24BBA"/>
    <w:rsid w:val="00A50098"/>
    <w:rsid w:val="00A67095"/>
    <w:rsid w:val="00AA6E05"/>
    <w:rsid w:val="00AC4B11"/>
    <w:rsid w:val="00AC4CB5"/>
    <w:rsid w:val="00B532A0"/>
    <w:rsid w:val="00B86F6A"/>
    <w:rsid w:val="00BE44F2"/>
    <w:rsid w:val="00BF54BA"/>
    <w:rsid w:val="00C843C5"/>
    <w:rsid w:val="00CB3CB1"/>
    <w:rsid w:val="00DB5874"/>
    <w:rsid w:val="00DD049E"/>
    <w:rsid w:val="00DE76EE"/>
    <w:rsid w:val="00E26A14"/>
    <w:rsid w:val="00E3372C"/>
    <w:rsid w:val="00E56D9F"/>
    <w:rsid w:val="00EB6EC2"/>
    <w:rsid w:val="00EF1573"/>
    <w:rsid w:val="00EF2786"/>
    <w:rsid w:val="00FD6A5E"/>
    <w:rsid w:val="05237B56"/>
    <w:rsid w:val="0E013A4B"/>
    <w:rsid w:val="1AFFFBF7"/>
    <w:rsid w:val="2AE4A646"/>
    <w:rsid w:val="30EAFA77"/>
    <w:rsid w:val="534D8995"/>
    <w:rsid w:val="64424186"/>
    <w:rsid w:val="69330804"/>
    <w:rsid w:val="736999A4"/>
    <w:rsid w:val="759D4146"/>
    <w:rsid w:val="7E8A2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472C7"/>
  <w15:chartTrackingRefBased/>
  <w15:docId w15:val="{F9087AD7-0480-40AF-A616-F44AC33D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90F"/>
    <w:pPr>
      <w:ind w:left="720"/>
      <w:contextualSpacing/>
    </w:pPr>
  </w:style>
  <w:style w:type="paragraph" w:styleId="BodyText">
    <w:name w:val="Body Text"/>
    <w:basedOn w:val="Normal"/>
    <w:link w:val="BodyTextChar"/>
    <w:uiPriority w:val="99"/>
    <w:unhideWhenUsed/>
    <w:rsid w:val="00AC4B11"/>
    <w:pPr>
      <w:spacing w:after="120"/>
    </w:pPr>
  </w:style>
  <w:style w:type="character" w:customStyle="1" w:styleId="BodyTextChar">
    <w:name w:val="Body Text Char"/>
    <w:basedOn w:val="DefaultParagraphFont"/>
    <w:link w:val="BodyText"/>
    <w:uiPriority w:val="99"/>
    <w:rsid w:val="00AC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40AC02AA3EBE40912018C1F4CA83AF" ma:contentTypeVersion="27" ma:contentTypeDescription="Create a new document." ma:contentTypeScope="" ma:versionID="5e0e13d0f6407c5a72b2fbf665aaf060">
  <xsd:schema xmlns:xsd="http://www.w3.org/2001/XMLSchema" xmlns:xs="http://www.w3.org/2001/XMLSchema" xmlns:p="http://schemas.microsoft.com/office/2006/metadata/properties" xmlns:ns2="1d197a20-4a0f-4e23-b6cb-96eedab9fe93" xmlns:ns3="8be5de25-5959-43be-afff-9a99316fa095" targetNamespace="http://schemas.microsoft.com/office/2006/metadata/properties" ma:root="true" ma:fieldsID="34de093fc9b098d0579485212451fb0e" ns2:_="" ns3:_="">
    <xsd:import namespace="1d197a20-4a0f-4e23-b6cb-96eedab9fe93"/>
    <xsd:import namespace="8be5de25-5959-43be-afff-9a99316fa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element ref="ns2:location" minOccurs="0"/>
                <xsd:element ref="ns2:f777e935-2bd8-451c-8244-567f5cd9cdb4CountryOrRegion" minOccurs="0"/>
                <xsd:element ref="ns2:f777e935-2bd8-451c-8244-567f5cd9cdb4State" minOccurs="0"/>
                <xsd:element ref="ns2:f777e935-2bd8-451c-8244-567f5cd9cdb4City" minOccurs="0"/>
                <xsd:element ref="ns2:f777e935-2bd8-451c-8244-567f5cd9cdb4PostalCode" minOccurs="0"/>
                <xsd:element ref="ns2:f777e935-2bd8-451c-8244-567f5cd9cdb4Street" minOccurs="0"/>
                <xsd:element ref="ns2:f777e935-2bd8-451c-8244-567f5cd9cdb4GeoLoc" minOccurs="0"/>
                <xsd:element ref="ns2:f777e935-2bd8-451c-8244-567f5cd9cdb4DispNam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97a20-4a0f-4e23-b6cb-96eedab9f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cd51b3-3e93-481d-9a44-8f3e0acd42e1" ma:termSetId="09814cd3-568e-fe90-9814-8d621ff8fb84" ma:anchorId="fba54fb3-c3e1-fe81-a776-ca4b69148c4d" ma:open="true" ma:isKeyword="false">
      <xsd:complexType>
        <xsd:sequence>
          <xsd:element ref="pc:Terms" minOccurs="0" maxOccurs="1"/>
        </xsd:sequence>
      </xsd:complexType>
    </xsd:element>
    <xsd:element name="location" ma:index="24" nillable="true" ma:displayName="location " ma:format="Dropdown" ma:internalName="location">
      <xsd:simpleType>
        <xsd:restriction base="dms:Unknown"/>
      </xsd:simpleType>
    </xsd:element>
    <xsd:element name="f777e935-2bd8-451c-8244-567f5cd9cdb4CountryOrRegion" ma:index="25" nillable="true" ma:displayName="location : Country/Region" ma:internalName="CountryOrRegion" ma:readOnly="true">
      <xsd:simpleType>
        <xsd:restriction base="dms:Text"/>
      </xsd:simpleType>
    </xsd:element>
    <xsd:element name="f777e935-2bd8-451c-8244-567f5cd9cdb4State" ma:index="26" nillable="true" ma:displayName="location : State" ma:internalName="State" ma:readOnly="true">
      <xsd:simpleType>
        <xsd:restriction base="dms:Text"/>
      </xsd:simpleType>
    </xsd:element>
    <xsd:element name="f777e935-2bd8-451c-8244-567f5cd9cdb4City" ma:index="27" nillable="true" ma:displayName="location : City" ma:internalName="City" ma:readOnly="true">
      <xsd:simpleType>
        <xsd:restriction base="dms:Text"/>
      </xsd:simpleType>
    </xsd:element>
    <xsd:element name="f777e935-2bd8-451c-8244-567f5cd9cdb4PostalCode" ma:index="28" nillable="true" ma:displayName="location : Postal Code" ma:internalName="PostalCode" ma:readOnly="true">
      <xsd:simpleType>
        <xsd:restriction base="dms:Text"/>
      </xsd:simpleType>
    </xsd:element>
    <xsd:element name="f777e935-2bd8-451c-8244-567f5cd9cdb4Street" ma:index="29" nillable="true" ma:displayName="location : Street" ma:internalName="Street" ma:readOnly="true">
      <xsd:simpleType>
        <xsd:restriction base="dms:Text"/>
      </xsd:simpleType>
    </xsd:element>
    <xsd:element name="f777e935-2bd8-451c-8244-567f5cd9cdb4GeoLoc" ma:index="30" nillable="true" ma:displayName="location : Coordinates" ma:internalName="GeoLoc" ma:readOnly="true">
      <xsd:simpleType>
        <xsd:restriction base="dms:Unknown"/>
      </xsd:simpleType>
    </xsd:element>
    <xsd:element name="f777e935-2bd8-451c-8244-567f5cd9cdb4DispName" ma:index="31" nillable="true" ma:displayName="location : Name" ma:internalName="DispName" ma:readOnly="true">
      <xsd:simpleType>
        <xsd:restriction base="dms:Text"/>
      </xsd:simpleType>
    </xsd:element>
    <xsd:element name="MediaServiceObjectDetectorVersions" ma:index="3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e5de25-5959-43be-afff-9a99316fa09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d8be2-824d-4a7f-8771-53d5034c5742}" ma:internalName="TaxCatchAll" ma:showField="CatchAllData" ma:web="8be5de25-5959-43be-afff-9a99316fa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197a20-4a0f-4e23-b6cb-96eedab9fe93">
      <Terms xmlns="http://schemas.microsoft.com/office/infopath/2007/PartnerControls"/>
    </lcf76f155ced4ddcb4097134ff3c332f>
    <TaxCatchAll xmlns="8be5de25-5959-43be-afff-9a99316fa095" xsi:nil="true"/>
    <location xmlns="1d197a20-4a0f-4e23-b6cb-96eedab9fe93" xsi:nil="true"/>
  </documentManagement>
</p:properties>
</file>

<file path=customXml/itemProps1.xml><?xml version="1.0" encoding="utf-8"?>
<ds:datastoreItem xmlns:ds="http://schemas.openxmlformats.org/officeDocument/2006/customXml" ds:itemID="{1ED7C18A-E959-4D94-936F-98EE8EE93E1B}"/>
</file>

<file path=customXml/itemProps2.xml><?xml version="1.0" encoding="utf-8"?>
<ds:datastoreItem xmlns:ds="http://schemas.openxmlformats.org/officeDocument/2006/customXml" ds:itemID="{02D6DC4C-47AB-49F2-8570-FA59CA94BAC4}">
  <ds:schemaRefs>
    <ds:schemaRef ds:uri="http://schemas.microsoft.com/sharepoint/v3/contenttype/forms"/>
  </ds:schemaRefs>
</ds:datastoreItem>
</file>

<file path=customXml/itemProps3.xml><?xml version="1.0" encoding="utf-8"?>
<ds:datastoreItem xmlns:ds="http://schemas.openxmlformats.org/officeDocument/2006/customXml" ds:itemID="{A96D2A46-9ACC-47E5-A526-358AB7E7DCFE}">
  <ds:schemaRefs>
    <ds:schemaRef ds:uri="http://purl.org/dc/dcmitype/"/>
    <ds:schemaRef ds:uri="http://schemas.microsoft.com/office/2006/documentManagement/types"/>
    <ds:schemaRef ds:uri="8be5de25-5959-43be-afff-9a99316fa095"/>
    <ds:schemaRef ds:uri="http://purl.org/dc/elements/1.1/"/>
    <ds:schemaRef ds:uri="http://schemas.microsoft.com/office/2006/metadata/properties"/>
    <ds:schemaRef ds:uri="http://schemas.openxmlformats.org/package/2006/metadata/core-properties"/>
    <ds:schemaRef ds:uri="1d197a20-4a0f-4e23-b6cb-96eedab9fe93"/>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12</Words>
  <Characters>64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Kalb County School District</Company>
  <LinksUpToDate>false</LinksUpToDate>
  <CharactersWithSpaces>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Tyson</dc:creator>
  <cp:keywords/>
  <dc:description/>
  <cp:lastModifiedBy>Belinda Quillet (Finance)</cp:lastModifiedBy>
  <cp:revision>3</cp:revision>
  <cp:lastPrinted>2017-11-17T16:16:00Z</cp:lastPrinted>
  <dcterms:created xsi:type="dcterms:W3CDTF">2023-07-13T22:38:00Z</dcterms:created>
  <dcterms:modified xsi:type="dcterms:W3CDTF">2023-10-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40AC02AA3EBE40912018C1F4CA83AF</vt:lpwstr>
  </property>
  <property fmtid="{D5CDD505-2E9C-101B-9397-08002B2CF9AE}" pid="3" name="MediaServiceImageTags">
    <vt:lpwstr/>
  </property>
</Properties>
</file>